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33D535" w14:textId="77777777" w:rsidR="00944DEF" w:rsidRDefault="00944DEF" w:rsidP="00944DE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o be transposed onto the company’s letterhead</w:t>
      </w:r>
    </w:p>
    <w:p w14:paraId="34874771" w14:textId="77777777" w:rsidR="00944DEF" w:rsidRDefault="00944DEF" w:rsidP="00944DEF">
      <w:pPr>
        <w:spacing w:after="0"/>
        <w:rPr>
          <w:rFonts w:ascii="Arial" w:hAnsi="Arial" w:cs="Arial"/>
        </w:rPr>
      </w:pPr>
    </w:p>
    <w:p w14:paraId="44CC9730" w14:textId="77777777" w:rsidR="00E01460" w:rsidRDefault="00944DEF" w:rsidP="00944DE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ransparent Consulting Services (Pty) Ltd</w:t>
      </w:r>
    </w:p>
    <w:p w14:paraId="77D0DDCE" w14:textId="77777777" w:rsidR="00944DEF" w:rsidRDefault="00944DEF" w:rsidP="00944DE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4 Estcourt Avenue</w:t>
      </w:r>
    </w:p>
    <w:p w14:paraId="22DA3215" w14:textId="77777777" w:rsidR="00944DEF" w:rsidRDefault="00944DEF" w:rsidP="00944DE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Wierdapark</w:t>
      </w:r>
    </w:p>
    <w:p w14:paraId="27C0080D" w14:textId="77777777" w:rsidR="00944DEF" w:rsidRDefault="00944DEF" w:rsidP="00944DE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Centurion</w:t>
      </w:r>
    </w:p>
    <w:p w14:paraId="0D01ABF3" w14:textId="77777777" w:rsidR="00944DEF" w:rsidRDefault="00944DEF" w:rsidP="00944DE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0157</w:t>
      </w:r>
    </w:p>
    <w:p w14:paraId="142E38DC" w14:textId="77777777" w:rsidR="0003254B" w:rsidRDefault="0003254B" w:rsidP="00944DEF">
      <w:pPr>
        <w:spacing w:after="0"/>
        <w:rPr>
          <w:rFonts w:ascii="Arial" w:hAnsi="Arial" w:cs="Arial"/>
        </w:rPr>
      </w:pPr>
    </w:p>
    <w:p w14:paraId="4C481082" w14:textId="77777777" w:rsidR="0003254B" w:rsidRDefault="0003254B" w:rsidP="00944DE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Date: </w:t>
      </w:r>
    </w:p>
    <w:p w14:paraId="03AE3B19" w14:textId="77777777" w:rsidR="00944DEF" w:rsidRDefault="00944DEF" w:rsidP="00944DEF">
      <w:pPr>
        <w:spacing w:after="0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44DEF" w:rsidRPr="0003254B" w14:paraId="6C79D013" w14:textId="77777777" w:rsidTr="00944DEF">
        <w:trPr>
          <w:trHeight w:val="397"/>
        </w:trPr>
        <w:tc>
          <w:tcPr>
            <w:tcW w:w="92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E1DE8D3" w14:textId="77777777" w:rsidR="00944DEF" w:rsidRPr="0003254B" w:rsidRDefault="00944DEF" w:rsidP="00944DEF">
            <w:pPr>
              <w:rPr>
                <w:rFonts w:ascii="Arial" w:hAnsi="Arial" w:cs="Arial"/>
                <w:b/>
              </w:rPr>
            </w:pPr>
            <w:r w:rsidRPr="0003254B">
              <w:rPr>
                <w:rFonts w:ascii="Arial" w:hAnsi="Arial" w:cs="Arial"/>
                <w:b/>
              </w:rPr>
              <w:t>COMPLIANCE CERTIFICATE</w:t>
            </w:r>
          </w:p>
        </w:tc>
      </w:tr>
    </w:tbl>
    <w:p w14:paraId="1830588C" w14:textId="77777777" w:rsidR="00944DEF" w:rsidRDefault="00944DEF" w:rsidP="00944DEF">
      <w:pPr>
        <w:spacing w:after="0"/>
        <w:rPr>
          <w:rFonts w:ascii="Arial" w:hAnsi="Arial" w:cs="Arial"/>
        </w:rPr>
      </w:pPr>
    </w:p>
    <w:p w14:paraId="11C1BF37" w14:textId="77777777" w:rsidR="00944DEF" w:rsidRDefault="00944DEF" w:rsidP="0003254B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With reference to the application for a pension</w:t>
      </w:r>
      <w:r w:rsidR="00162233">
        <w:rPr>
          <w:rFonts w:ascii="Arial" w:hAnsi="Arial" w:cs="Arial"/>
        </w:rPr>
        <w:t>-</w:t>
      </w:r>
      <w:r>
        <w:rPr>
          <w:rFonts w:ascii="Arial" w:hAnsi="Arial" w:cs="Arial"/>
        </w:rPr>
        <w:t>backed loan by _______________________</w:t>
      </w:r>
    </w:p>
    <w:p w14:paraId="50D157FA" w14:textId="77777777" w:rsidR="00944DEF" w:rsidRDefault="00944DEF" w:rsidP="0003254B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 (</w:t>
      </w:r>
      <w:r w:rsidR="0003254B">
        <w:rPr>
          <w:rFonts w:ascii="Arial" w:hAnsi="Arial" w:cs="Arial"/>
        </w:rPr>
        <w:t>“</w:t>
      </w:r>
      <w:r>
        <w:rPr>
          <w:rFonts w:ascii="Arial" w:hAnsi="Arial" w:cs="Arial"/>
        </w:rPr>
        <w:t>Applicant</w:t>
      </w:r>
      <w:r w:rsidR="0003254B">
        <w:rPr>
          <w:rFonts w:ascii="Arial" w:hAnsi="Arial" w:cs="Arial"/>
        </w:rPr>
        <w:t>”</w:t>
      </w:r>
      <w:r>
        <w:rPr>
          <w:rFonts w:ascii="Arial" w:hAnsi="Arial" w:cs="Arial"/>
        </w:rPr>
        <w:t>) from Transparent Consulting Services (Pty) Ltd (</w:t>
      </w:r>
      <w:r w:rsidR="0003254B">
        <w:rPr>
          <w:rFonts w:ascii="Arial" w:hAnsi="Arial" w:cs="Arial"/>
        </w:rPr>
        <w:t>“</w:t>
      </w:r>
      <w:r>
        <w:rPr>
          <w:rFonts w:ascii="Arial" w:hAnsi="Arial" w:cs="Arial"/>
        </w:rPr>
        <w:t>TCS</w:t>
      </w:r>
      <w:r w:rsidR="0003254B">
        <w:rPr>
          <w:rFonts w:ascii="Arial" w:hAnsi="Arial" w:cs="Arial"/>
        </w:rPr>
        <w:t>”</w:t>
      </w:r>
      <w:r>
        <w:rPr>
          <w:rFonts w:ascii="Arial" w:hAnsi="Arial" w:cs="Arial"/>
        </w:rPr>
        <w:t>) in the amount of R____________________________ (amount in words), the undersigned, __________</w:t>
      </w:r>
      <w:r w:rsidR="0003254B">
        <w:rPr>
          <w:rFonts w:ascii="Arial" w:hAnsi="Arial" w:cs="Arial"/>
        </w:rPr>
        <w:t>_</w:t>
      </w:r>
      <w:r>
        <w:rPr>
          <w:rFonts w:ascii="Arial" w:hAnsi="Arial" w:cs="Arial"/>
        </w:rPr>
        <w:t>_______________________ in my capacity as Director herein representing __________________________________ (</w:t>
      </w:r>
      <w:r w:rsidR="0003254B">
        <w:rPr>
          <w:rFonts w:ascii="Arial" w:hAnsi="Arial" w:cs="Arial"/>
        </w:rPr>
        <w:t>“</w:t>
      </w:r>
      <w:r>
        <w:rPr>
          <w:rFonts w:ascii="Arial" w:hAnsi="Arial" w:cs="Arial"/>
        </w:rPr>
        <w:t>Employer</w:t>
      </w:r>
      <w:r w:rsidR="0003254B">
        <w:rPr>
          <w:rFonts w:ascii="Arial" w:hAnsi="Arial" w:cs="Arial"/>
        </w:rPr>
        <w:t>”</w:t>
      </w:r>
      <w:r>
        <w:rPr>
          <w:rFonts w:ascii="Arial" w:hAnsi="Arial" w:cs="Arial"/>
        </w:rPr>
        <w:t>) herewith confirm</w:t>
      </w:r>
      <w:r w:rsidR="0003254B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s follows:</w:t>
      </w:r>
    </w:p>
    <w:p w14:paraId="0A28F81A" w14:textId="77777777" w:rsidR="00944DEF" w:rsidRDefault="00944DEF" w:rsidP="0003254B">
      <w:pPr>
        <w:spacing w:after="0"/>
        <w:jc w:val="both"/>
        <w:rPr>
          <w:rFonts w:ascii="Arial" w:hAnsi="Arial" w:cs="Arial"/>
        </w:rPr>
      </w:pPr>
      <w:bookmarkStart w:id="0" w:name="_GoBack"/>
    </w:p>
    <w:bookmarkEnd w:id="0"/>
    <w:p w14:paraId="60C2AE99" w14:textId="77777777" w:rsidR="00944DEF" w:rsidRDefault="00944DEF" w:rsidP="0003254B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The applicant is employed by the Employer as follows:</w:t>
      </w:r>
    </w:p>
    <w:tbl>
      <w:tblPr>
        <w:tblStyle w:val="TableGrid"/>
        <w:tblW w:w="0" w:type="auto"/>
        <w:tblInd w:w="792" w:type="dxa"/>
        <w:tblLook w:val="04A0" w:firstRow="1" w:lastRow="0" w:firstColumn="1" w:lastColumn="0" w:noHBand="0" w:noVBand="1"/>
      </w:tblPr>
      <w:tblGrid>
        <w:gridCol w:w="592"/>
        <w:gridCol w:w="2268"/>
        <w:gridCol w:w="5590"/>
      </w:tblGrid>
      <w:tr w:rsidR="0003254B" w14:paraId="5A7B9EEE" w14:textId="77777777" w:rsidTr="0003254B">
        <w:trPr>
          <w:trHeight w:val="397"/>
        </w:trPr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B1036B" w14:textId="77777777" w:rsidR="0003254B" w:rsidRDefault="0003254B" w:rsidP="0003254B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CDF8F" w14:textId="77777777" w:rsidR="0003254B" w:rsidRDefault="0003254B" w:rsidP="0003254B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ition:</w:t>
            </w:r>
          </w:p>
        </w:tc>
        <w:tc>
          <w:tcPr>
            <w:tcW w:w="5590" w:type="dxa"/>
            <w:tcBorders>
              <w:top w:val="nil"/>
              <w:left w:val="nil"/>
              <w:right w:val="nil"/>
            </w:tcBorders>
            <w:vAlign w:val="center"/>
          </w:tcPr>
          <w:p w14:paraId="507959EC" w14:textId="77777777" w:rsidR="0003254B" w:rsidRDefault="0003254B" w:rsidP="0003254B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03254B" w14:paraId="308F551D" w14:textId="77777777" w:rsidTr="0003254B">
        <w:trPr>
          <w:trHeight w:val="397"/>
        </w:trPr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CF563" w14:textId="77777777" w:rsidR="0003254B" w:rsidRDefault="0003254B" w:rsidP="0003254B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AECA81" w14:textId="77777777" w:rsidR="0003254B" w:rsidRDefault="0003254B" w:rsidP="0003254B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ployee Number:</w:t>
            </w:r>
          </w:p>
        </w:tc>
        <w:tc>
          <w:tcPr>
            <w:tcW w:w="5590" w:type="dxa"/>
            <w:tcBorders>
              <w:left w:val="nil"/>
              <w:right w:val="nil"/>
            </w:tcBorders>
            <w:vAlign w:val="center"/>
          </w:tcPr>
          <w:p w14:paraId="099B9427" w14:textId="77777777" w:rsidR="0003254B" w:rsidRDefault="0003254B" w:rsidP="0003254B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03254B" w14:paraId="115D2158" w14:textId="77777777" w:rsidTr="0003254B">
        <w:trPr>
          <w:trHeight w:val="397"/>
        </w:trPr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1152D" w14:textId="77777777" w:rsidR="0003254B" w:rsidRDefault="0003254B" w:rsidP="0003254B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61871" w14:textId="77777777" w:rsidR="0003254B" w:rsidRDefault="0003254B" w:rsidP="0003254B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hly Income:</w:t>
            </w:r>
          </w:p>
        </w:tc>
        <w:tc>
          <w:tcPr>
            <w:tcW w:w="559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0F490A1" w14:textId="77777777" w:rsidR="0003254B" w:rsidRDefault="0003254B" w:rsidP="0003254B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03254B" w14:paraId="01399A71" w14:textId="77777777" w:rsidTr="0003254B">
        <w:trPr>
          <w:trHeight w:val="397"/>
        </w:trPr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D4F0EE" w14:textId="77777777" w:rsidR="0003254B" w:rsidRDefault="0003254B" w:rsidP="0003254B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2BAAA2" w14:textId="77777777" w:rsidR="0003254B" w:rsidRDefault="0003254B" w:rsidP="0003254B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Time Employee:</w:t>
            </w:r>
          </w:p>
        </w:tc>
        <w:tc>
          <w:tcPr>
            <w:tcW w:w="559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63DF054" w14:textId="77777777" w:rsidR="0003254B" w:rsidRDefault="0003254B" w:rsidP="0003254B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/No:</w:t>
            </w:r>
          </w:p>
        </w:tc>
      </w:tr>
    </w:tbl>
    <w:p w14:paraId="19E67EF3" w14:textId="77777777" w:rsidR="0003254B" w:rsidRDefault="0003254B" w:rsidP="0003254B">
      <w:pPr>
        <w:pStyle w:val="ListParagraph"/>
        <w:spacing w:after="0"/>
        <w:ind w:left="792"/>
        <w:jc w:val="both"/>
        <w:rPr>
          <w:rFonts w:ascii="Arial" w:hAnsi="Arial" w:cs="Arial"/>
        </w:rPr>
      </w:pPr>
    </w:p>
    <w:p w14:paraId="3AA0F5F6" w14:textId="77777777" w:rsidR="00944DEF" w:rsidRDefault="00944DEF" w:rsidP="0003254B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To the best of our knowledge the applicant will use the loan for housing purposes in respect of the immovable property situated at :</w:t>
      </w:r>
    </w:p>
    <w:p w14:paraId="4C08C0DC" w14:textId="77777777" w:rsidR="00944DEF" w:rsidRDefault="00944DEF" w:rsidP="0003254B">
      <w:pPr>
        <w:ind w:firstLine="360"/>
        <w:jc w:val="both"/>
      </w:pPr>
      <w:r>
        <w:t>_____________________________________________________________</w:t>
      </w:r>
      <w:r w:rsidR="0003254B">
        <w:t>____________</w:t>
      </w:r>
      <w:r>
        <w:t>______</w:t>
      </w:r>
    </w:p>
    <w:p w14:paraId="06DB9C08" w14:textId="77777777" w:rsidR="00944DEF" w:rsidRDefault="00944DEF" w:rsidP="0003254B">
      <w:pPr>
        <w:ind w:firstLine="360"/>
        <w:jc w:val="both"/>
      </w:pPr>
      <w:r>
        <w:t>___________________________________________________________________</w:t>
      </w:r>
      <w:r w:rsidR="0003254B">
        <w:t>____________</w:t>
      </w:r>
    </w:p>
    <w:p w14:paraId="31FD85CC" w14:textId="77777777" w:rsidR="00944DEF" w:rsidRDefault="00944DEF" w:rsidP="0003254B">
      <w:pPr>
        <w:ind w:firstLine="360"/>
        <w:jc w:val="both"/>
      </w:pPr>
      <w:r>
        <w:t>___________________________________________________________________</w:t>
      </w:r>
      <w:r w:rsidR="0003254B">
        <w:t>____________</w:t>
      </w:r>
    </w:p>
    <w:p w14:paraId="6602A100" w14:textId="77777777" w:rsidR="0003254B" w:rsidRDefault="0003254B" w:rsidP="0003254B">
      <w:pPr>
        <w:ind w:firstLine="360"/>
        <w:jc w:val="both"/>
      </w:pPr>
    </w:p>
    <w:p w14:paraId="0DE75831" w14:textId="77777777" w:rsidR="00944DEF" w:rsidRDefault="00944DEF" w:rsidP="0003254B">
      <w:pPr>
        <w:jc w:val="both"/>
      </w:pPr>
      <w:r>
        <w:t xml:space="preserve">Signed at </w:t>
      </w:r>
      <w:r w:rsidR="0003254B">
        <w:t>_____________</w:t>
      </w:r>
      <w:r>
        <w:t>___________________________________ on _______________________</w:t>
      </w:r>
    </w:p>
    <w:p w14:paraId="7F2F0572" w14:textId="77777777" w:rsidR="00944DEF" w:rsidRDefault="00944DEF" w:rsidP="00944DEF"/>
    <w:p w14:paraId="49F0E8B7" w14:textId="77777777" w:rsidR="00944DEF" w:rsidRDefault="00944DEF" w:rsidP="0003254B">
      <w:pPr>
        <w:spacing w:after="0"/>
      </w:pPr>
      <w:r>
        <w:t>_________________________________</w:t>
      </w:r>
    </w:p>
    <w:p w14:paraId="3A1C8986" w14:textId="77777777" w:rsidR="00944DEF" w:rsidRDefault="00944DEF" w:rsidP="00944DEF">
      <w:r>
        <w:t>For and on behalf of the Employer</w:t>
      </w:r>
    </w:p>
    <w:p w14:paraId="73D4B9BC" w14:textId="77777777" w:rsidR="00944DEF" w:rsidRDefault="00944DEF" w:rsidP="00944DEF">
      <w:r>
        <w:t>Duly authorised thereto</w:t>
      </w:r>
    </w:p>
    <w:p w14:paraId="42E65C41" w14:textId="77777777" w:rsidR="00944DEF" w:rsidRDefault="00944DEF" w:rsidP="00944DEF">
      <w:r>
        <w:t>Full Names</w:t>
      </w:r>
      <w:r>
        <w:tab/>
        <w:t>: ____________________________________________________________________</w:t>
      </w:r>
    </w:p>
    <w:p w14:paraId="1A6E064D" w14:textId="77777777" w:rsidR="00944DEF" w:rsidRPr="0003254B" w:rsidRDefault="00944DEF" w:rsidP="0003254B">
      <w:r>
        <w:t>Capacity</w:t>
      </w:r>
      <w:r>
        <w:tab/>
        <w:t>: ____________________________________________________________________</w:t>
      </w:r>
    </w:p>
    <w:sectPr w:rsidR="00944DEF" w:rsidRPr="0003254B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4AC957" w14:textId="77777777" w:rsidR="00415E54" w:rsidRDefault="00415E54" w:rsidP="00953C09">
      <w:pPr>
        <w:spacing w:after="0" w:line="240" w:lineRule="auto"/>
      </w:pPr>
      <w:r>
        <w:separator/>
      </w:r>
    </w:p>
  </w:endnote>
  <w:endnote w:type="continuationSeparator" w:id="0">
    <w:p w14:paraId="4CDDFD5E" w14:textId="77777777" w:rsidR="00415E54" w:rsidRDefault="00415E54" w:rsidP="00953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39ADC8" w14:textId="77777777" w:rsidR="00415E54" w:rsidRDefault="00415E54" w:rsidP="00953C09">
      <w:pPr>
        <w:spacing w:after="0" w:line="240" w:lineRule="auto"/>
      </w:pPr>
      <w:r>
        <w:separator/>
      </w:r>
    </w:p>
  </w:footnote>
  <w:footnote w:type="continuationSeparator" w:id="0">
    <w:p w14:paraId="7D19B22C" w14:textId="77777777" w:rsidR="00415E54" w:rsidRDefault="00415E54" w:rsidP="00953C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Ind w:w="-459" w:type="dxa"/>
      <w:tblLook w:val="04A0" w:firstRow="1" w:lastRow="0" w:firstColumn="1" w:lastColumn="0" w:noHBand="0" w:noVBand="1"/>
    </w:tblPr>
    <w:tblGrid>
      <w:gridCol w:w="1134"/>
    </w:tblGrid>
    <w:tr w:rsidR="00953C09" w14:paraId="6B8907A5" w14:textId="77777777" w:rsidTr="00902594">
      <w:tc>
        <w:tcPr>
          <w:tcW w:w="1134" w:type="dxa"/>
          <w:shd w:val="clear" w:color="auto" w:fill="DB001C"/>
          <w:vAlign w:val="center"/>
        </w:tcPr>
        <w:p w14:paraId="4B7F3E62" w14:textId="77777777" w:rsidR="00953C09" w:rsidRPr="00F74F2C" w:rsidRDefault="00953C09" w:rsidP="00F044F5">
          <w:pPr>
            <w:rPr>
              <w:rFonts w:ascii="Arial" w:hAnsi="Arial" w:cs="Arial"/>
              <w:b/>
              <w:color w:val="FFFFFF" w:themeColor="background1"/>
              <w:sz w:val="16"/>
              <w:szCs w:val="16"/>
            </w:rPr>
          </w:pPr>
          <w:r>
            <w:rPr>
              <w:rFonts w:ascii="Arial" w:hAnsi="Arial" w:cs="Arial"/>
              <w:b/>
              <w:color w:val="FFFFFF" w:themeColor="background1"/>
              <w:sz w:val="16"/>
              <w:szCs w:val="16"/>
            </w:rPr>
            <w:t>FORM 06</w:t>
          </w:r>
        </w:p>
      </w:tc>
    </w:tr>
  </w:tbl>
  <w:p w14:paraId="02F7412D" w14:textId="77777777" w:rsidR="00953C09" w:rsidRDefault="00953C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A0774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MLEwNjE0NTEyNTVR0lEKTi0uzszPAykwqgUAxoeR8iwAAAA="/>
  </w:docVars>
  <w:rsids>
    <w:rsidRoot w:val="00944DEF"/>
    <w:rsid w:val="0003254B"/>
    <w:rsid w:val="00162233"/>
    <w:rsid w:val="00415E54"/>
    <w:rsid w:val="004C1721"/>
    <w:rsid w:val="00765A8C"/>
    <w:rsid w:val="00902594"/>
    <w:rsid w:val="00944DEF"/>
    <w:rsid w:val="00953C09"/>
    <w:rsid w:val="00D54683"/>
    <w:rsid w:val="00E01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4270C"/>
  <w15:docId w15:val="{A961B116-8069-488D-95DB-992A4B7D1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44D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44DE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C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C09"/>
  </w:style>
  <w:style w:type="paragraph" w:styleId="Footer">
    <w:name w:val="footer"/>
    <w:basedOn w:val="Normal"/>
    <w:link w:val="FooterChar"/>
    <w:uiPriority w:val="99"/>
    <w:unhideWhenUsed/>
    <w:rsid w:val="00953C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C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lisa Botha</dc:creator>
  <cp:lastModifiedBy>Mellisa Botha</cp:lastModifiedBy>
  <cp:revision>2</cp:revision>
  <cp:lastPrinted>2019-08-20T12:08:00Z</cp:lastPrinted>
  <dcterms:created xsi:type="dcterms:W3CDTF">2020-03-02T15:51:00Z</dcterms:created>
  <dcterms:modified xsi:type="dcterms:W3CDTF">2020-03-02T15:51:00Z</dcterms:modified>
</cp:coreProperties>
</file>